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51C805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den/Adin</w:t>
      </w:r>
    </w:p>
    <w:p w14:paraId="36733B70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ijaan</w:t>
      </w:r>
      <w:proofErr w:type="spellEnd"/>
    </w:p>
    <w:p w14:paraId="7DBC066F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had</w:t>
      </w:r>
    </w:p>
    <w:p w14:paraId="314FCCDB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rslan/Ajlan</w:t>
      </w:r>
    </w:p>
    <w:p w14:paraId="5D72C333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rqam</w:t>
      </w:r>
      <w:proofErr w:type="spellEnd"/>
    </w:p>
    <w:p w14:paraId="16B76CF9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shar</w:t>
      </w:r>
    </w:p>
    <w:p w14:paraId="15DC4016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shfaq</w:t>
      </w:r>
    </w:p>
    <w:p w14:paraId="3D93453D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thar</w:t>
      </w:r>
    </w:p>
    <w:p w14:paraId="55D4064E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zhar</w:t>
      </w:r>
    </w:p>
    <w:p w14:paraId="4202D3AD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izaz</w:t>
      </w:r>
    </w:p>
    <w:p w14:paraId="017F5890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reel</w:t>
      </w:r>
      <w:proofErr w:type="spellEnd"/>
    </w:p>
    <w:p w14:paraId="0D752F15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rdil</w:t>
      </w:r>
    </w:p>
    <w:p w14:paraId="639BF6E5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deem</w:t>
      </w:r>
    </w:p>
    <w:p w14:paraId="715B925B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hjaz</w:t>
      </w:r>
    </w:p>
    <w:p w14:paraId="610AA970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snain</w:t>
      </w:r>
      <w:proofErr w:type="spellEnd"/>
    </w:p>
    <w:p w14:paraId="71131B9B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rum</w:t>
      </w:r>
    </w:p>
    <w:p w14:paraId="0516F50F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shir</w:t>
      </w:r>
    </w:p>
    <w:p w14:paraId="5CC3FBB7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waiz</w:t>
      </w:r>
      <w:proofErr w:type="spellEnd"/>
    </w:p>
    <w:p w14:paraId="659C8F51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waid</w:t>
      </w:r>
    </w:p>
    <w:p w14:paraId="42330F96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zair</w:t>
      </w:r>
    </w:p>
    <w:p w14:paraId="3BE9BC51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r w:rsidRPr="00D26812">
        <w:rPr>
          <w:rFonts w:ascii="Calibri" w:eastAsia="Times New Roman" w:hAnsi="Calibri" w:cs="Calibri"/>
          <w:color w:val="000000"/>
          <w:lang w:eastAsia="en-GB"/>
        </w:rPr>
        <w:t>Anayat</w:t>
      </w:r>
    </w:p>
    <w:p w14:paraId="10EA4C91" w14:textId="77777777" w:rsidR="00D26812" w:rsidRPr="00D26812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wad</w:t>
      </w:r>
      <w:proofErr w:type="spellEnd"/>
    </w:p>
    <w:p w14:paraId="68119CEA" w14:textId="078801B0" w:rsidR="007B6F8E" w:rsidRDefault="00D26812" w:rsidP="00D26812">
      <w:pPr>
        <w:rPr>
          <w:rFonts w:ascii="Calibri" w:eastAsia="Times New Roman" w:hAnsi="Calibri" w:cs="Calibri"/>
          <w:color w:val="000000"/>
          <w:lang w:eastAsia="en-GB"/>
        </w:rPr>
      </w:pPr>
      <w:proofErr w:type="spellStart"/>
      <w:r w:rsidRPr="00D26812">
        <w:rPr>
          <w:rFonts w:ascii="Calibri" w:eastAsia="Times New Roman" w:hAnsi="Calibri" w:cs="Calibri"/>
          <w:color w:val="000000"/>
          <w:lang w:eastAsia="en-GB"/>
        </w:rPr>
        <w:t>Arzaq</w:t>
      </w:r>
      <w:proofErr w:type="spellEnd"/>
    </w:p>
    <w:p w14:paraId="01397F74" w14:textId="77777777" w:rsidR="00D26812" w:rsidRPr="00D26812" w:rsidRDefault="00D26812" w:rsidP="00D26812"/>
    <w:sectPr w:rsidR="00D26812" w:rsidRPr="00D26812">
      <w:footerReference w:type="even" r:id="rId6"/>
      <w:footerReference w:type="default" r:id="rId7"/>
      <w:foot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F59188" w14:textId="77777777" w:rsidR="001E33AA" w:rsidRDefault="001E33AA" w:rsidP="00D26812">
      <w:pPr>
        <w:spacing w:after="0" w:line="240" w:lineRule="auto"/>
      </w:pPr>
      <w:r>
        <w:separator/>
      </w:r>
    </w:p>
  </w:endnote>
  <w:endnote w:type="continuationSeparator" w:id="0">
    <w:p w14:paraId="4D5B814E" w14:textId="77777777" w:rsidR="001E33AA" w:rsidRDefault="001E33AA" w:rsidP="00D26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7980CC" w14:textId="0FCA7ED9" w:rsidR="00D26812" w:rsidRDefault="00D268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0FCA8" wp14:editId="2AA46AF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526395802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9E06AF" w14:textId="0073343B" w:rsidR="00D26812" w:rsidRPr="00D26812" w:rsidRDefault="00D26812" w:rsidP="00D268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68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0FCA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239E06AF" w14:textId="0073343B" w:rsidR="00D26812" w:rsidRPr="00D26812" w:rsidRDefault="00D26812" w:rsidP="00D268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68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B5A451" w14:textId="2E0C4682" w:rsidR="00D26812" w:rsidRDefault="00D268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7F9C577" wp14:editId="26C7B4F2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9415046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38D7A3" w14:textId="51B56979" w:rsidR="00D26812" w:rsidRPr="00D26812" w:rsidRDefault="00D26812" w:rsidP="00D268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68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F9C57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5A38D7A3" w14:textId="51B56979" w:rsidR="00D26812" w:rsidRPr="00D26812" w:rsidRDefault="00D26812" w:rsidP="00D268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68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134F6" w14:textId="2384EEBC" w:rsidR="00D26812" w:rsidRDefault="00D268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DC77578" wp14:editId="27387CA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544913120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35F1E3D" w14:textId="6317DC6E" w:rsidR="00D26812" w:rsidRPr="00D26812" w:rsidRDefault="00D26812" w:rsidP="00D2681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2681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C7757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335F1E3D" w14:textId="6317DC6E" w:rsidR="00D26812" w:rsidRPr="00D26812" w:rsidRDefault="00D26812" w:rsidP="00D2681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2681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8173B1" w14:textId="77777777" w:rsidR="001E33AA" w:rsidRDefault="001E33AA" w:rsidP="00D26812">
      <w:pPr>
        <w:spacing w:after="0" w:line="240" w:lineRule="auto"/>
      </w:pPr>
      <w:r>
        <w:separator/>
      </w:r>
    </w:p>
  </w:footnote>
  <w:footnote w:type="continuationSeparator" w:id="0">
    <w:p w14:paraId="654A0053" w14:textId="77777777" w:rsidR="001E33AA" w:rsidRDefault="001E33AA" w:rsidP="00D268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0NbY0NzS2NDQyNbZQ0lEKTi0uzszPAykwrAUAmV8cRCwAAAA="/>
  </w:docVars>
  <w:rsids>
    <w:rsidRoot w:val="00BD3683"/>
    <w:rsid w:val="00086D8F"/>
    <w:rsid w:val="000A658C"/>
    <w:rsid w:val="001E33AA"/>
    <w:rsid w:val="00482F8F"/>
    <w:rsid w:val="006D294B"/>
    <w:rsid w:val="007B6F8E"/>
    <w:rsid w:val="008D1D5C"/>
    <w:rsid w:val="00AF3768"/>
    <w:rsid w:val="00BD3683"/>
    <w:rsid w:val="00D26812"/>
    <w:rsid w:val="00D405BA"/>
    <w:rsid w:val="00DB37FC"/>
    <w:rsid w:val="00D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B57A75"/>
  <w15:chartTrackingRefBased/>
  <w15:docId w15:val="{8EB88E5E-3B46-4C7D-9365-F454BD12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36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36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368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36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368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36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36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36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36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368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368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368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368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368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368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368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368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368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36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36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36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36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36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368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36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368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36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368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3683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D26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8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28</Characters>
  <Application>Microsoft Office Word</Application>
  <DocSecurity>0</DocSecurity>
  <Lines>25</Lines>
  <Paragraphs>25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</cp:revision>
  <dcterms:created xsi:type="dcterms:W3CDTF">2024-07-11T06:46:00Z</dcterms:created>
  <dcterms:modified xsi:type="dcterms:W3CDTF">2024-07-1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a45893dfb01818b5f1df726f3b1b8743cf7e614e367f57885f31d38cafc801</vt:lpwstr>
  </property>
  <property fmtid="{D5CDD505-2E9C-101B-9397-08002B2CF9AE}" pid="3" name="ClassificationContentMarkingFooterShapeIds">
    <vt:lpwstr>5c1580e0,1f60299a,a191186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